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just-some-test"/>
      <w:r>
        <w:t xml:space="preserve">Just some test</w:t>
      </w:r>
      <w:bookmarkEnd w:id="20"/>
    </w:p>
    <w:p>
      <w:pPr>
        <w:pStyle w:val="FirstParagraph"/>
      </w:pPr>
      <w:r>
        <w:t xml:space="preserve">he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  <cp:keywords/>
  <dcterms:created xsi:type="dcterms:W3CDTF">2022-07-23T01:58:29Z</dcterms:created>
  <dcterms:modified xsi:type="dcterms:W3CDTF">2022-07-23T01:5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